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53779" w14:textId="16D418D0" w:rsidR="00CC1D1E" w:rsidRPr="001D7814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61C8928A" w14:textId="1F559203" w:rsidR="001D7814" w:rsidRDefault="001D7814" w:rsidP="001D7814">
      <w:pPr>
        <w:rPr>
          <w:lang w:val="en-GB"/>
        </w:rPr>
      </w:pPr>
    </w:p>
    <w:p w14:paraId="30CF3A3C" w14:textId="65DC2CCD" w:rsidR="009B605D" w:rsidRPr="009B605D" w:rsidRDefault="009B605D" w:rsidP="009B605D">
      <w:pPr>
        <w:ind w:left="360"/>
        <w:rPr>
          <w:b/>
          <w:bCs/>
          <w:color w:val="0000CC"/>
          <w:lang w:val="en-GB"/>
        </w:rPr>
      </w:pPr>
      <w:r w:rsidRPr="009B605D">
        <w:rPr>
          <w:b/>
          <w:bCs/>
          <w:color w:val="0000CC"/>
          <w:lang w:val="en-GB"/>
        </w:rPr>
        <w:t>Answer:</w:t>
      </w:r>
    </w:p>
    <w:p w14:paraId="13072255" w14:textId="71D1AB75" w:rsidR="001D7814" w:rsidRDefault="001D7814" w:rsidP="001D7814">
      <w:pPr>
        <w:ind w:left="720"/>
        <w:rPr>
          <w:lang w:val="en-GB"/>
        </w:rPr>
      </w:pPr>
      <w:r>
        <w:rPr>
          <w:lang w:val="en-GB"/>
        </w:rPr>
        <w:t>A: The event email is SPAM</w:t>
      </w:r>
    </w:p>
    <w:p w14:paraId="7717B9FB" w14:textId="3AE900F4" w:rsidR="001D7814" w:rsidRDefault="001D7814" w:rsidP="001D7814">
      <w:pPr>
        <w:ind w:left="720"/>
        <w:rPr>
          <w:lang w:val="en-GB"/>
        </w:rPr>
      </w:pPr>
      <w:r>
        <w:rPr>
          <w:lang w:val="en-GB"/>
        </w:rPr>
        <w:t>B: The event of email has free memory space</w:t>
      </w:r>
    </w:p>
    <w:p w14:paraId="17D660D1" w14:textId="164CF30B" w:rsidR="001D7814" w:rsidRDefault="001D7814" w:rsidP="001D7814">
      <w:pPr>
        <w:ind w:left="720"/>
        <w:rPr>
          <w:lang w:val="en-GB"/>
        </w:rPr>
      </w:pPr>
    </w:p>
    <w:p w14:paraId="21149A8E" w14:textId="3D8D359E" w:rsidR="001D7814" w:rsidRDefault="001D7814" w:rsidP="001D7814">
      <w:pPr>
        <w:ind w:left="720"/>
        <w:rPr>
          <w:lang w:val="en-GB"/>
        </w:rPr>
      </w:pPr>
      <w:r>
        <w:rPr>
          <w:lang w:val="en-GB"/>
        </w:rPr>
        <w:t>P(A/B) = P(B/A) * P(A) / P(B)</w:t>
      </w:r>
    </w:p>
    <w:p w14:paraId="6D4ECD55" w14:textId="0102B5CB" w:rsidR="001D7814" w:rsidRPr="001D7814" w:rsidRDefault="001D7814" w:rsidP="001D7814">
      <w:pPr>
        <w:ind w:left="720"/>
        <w:rPr>
          <w:lang w:val="en-GB"/>
        </w:rPr>
      </w:pPr>
      <w:r>
        <w:rPr>
          <w:lang w:val="en-GB"/>
        </w:rPr>
        <w:t xml:space="preserve">P(A/B) =80/82 </w:t>
      </w:r>
      <w:proofErr w:type="gramStart"/>
      <w:r>
        <w:rPr>
          <w:lang w:val="en-GB"/>
        </w:rPr>
        <w:t>=  ~</w:t>
      </w:r>
      <w:proofErr w:type="gramEnd"/>
      <w:r>
        <w:rPr>
          <w:lang w:val="en-GB"/>
        </w:rPr>
        <w:t>0.97</w:t>
      </w:r>
    </w:p>
    <w:p w14:paraId="07DD796F" w14:textId="77777777" w:rsidR="00874825" w:rsidRDefault="00874825"/>
    <w:sectPr w:rsidR="0087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1D7814"/>
    <w:rsid w:val="00874825"/>
    <w:rsid w:val="009B605D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90711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4</cp:revision>
  <dcterms:created xsi:type="dcterms:W3CDTF">2021-03-26T14:04:00Z</dcterms:created>
  <dcterms:modified xsi:type="dcterms:W3CDTF">2021-12-13T17:28:00Z</dcterms:modified>
</cp:coreProperties>
</file>